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CA610A" w:rsidRDefault="00CA610A" w:rsidP="00CA610A">
      <w:pPr>
        <w:ind w:left="2127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1. Which is one of the leading stock exchanges in India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a) NYSE</w:t>
      </w:r>
    </w:p>
    <w:p w:rsidR="00CA610A" w:rsidRDefault="00CA610A" w:rsidP="00CA610A">
      <w:pPr>
        <w:ind w:left="2694"/>
        <w:rPr>
          <w:rFonts w:ascii="Trebuchet MS" w:hAnsi="Trebuchet MS" w:cs="Trebuchet MS"/>
        </w:rPr>
      </w:pPr>
      <w:r w:rsidRPr="00CA610A">
        <w:rPr>
          <w:rFonts w:ascii="Trebuchet MS" w:hAnsi="Trebuchet MS"/>
        </w:rPr>
        <w:t xml:space="preserve">b) NSE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c) LS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MCX</w:t>
      </w:r>
    </w:p>
    <w:p w:rsidR="00CA610A" w:rsidRPr="00CA610A" w:rsidRDefault="00CA610A" w:rsidP="00CA610A">
      <w:pPr>
        <w:ind w:left="2127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2. What does NSE stand for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a) National Stock Exchange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b) New Stock Enterpris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c) National Share Exchang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None of these</w:t>
      </w:r>
    </w:p>
    <w:p w:rsidR="00CA610A" w:rsidRPr="00CA610A" w:rsidRDefault="00CA610A" w:rsidP="00CA610A">
      <w:pPr>
        <w:ind w:left="2127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3. Which exchange is one of the oldest in India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a) BSE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b) NS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c) MCX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NCDEX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4. What does BSE stand for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a) Bombay Stock Exchange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b) Bharat Stock Exchang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c) Basic Share Exchang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Big Stock Enterprise</w:t>
      </w:r>
    </w:p>
    <w:p w:rsidR="00CA610A" w:rsidRPr="00CA610A" w:rsidRDefault="00CA610A" w:rsidP="00CA610A">
      <w:pPr>
        <w:ind w:left="2127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5. What does MCX mainly deal with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a) Share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b) Real estat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c) Commodities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Mutual funds</w:t>
      </w:r>
    </w:p>
    <w:p w:rsidR="00CA610A" w:rsidRPr="00CA610A" w:rsidRDefault="00CA610A" w:rsidP="00CA610A">
      <w:pPr>
        <w:ind w:left="2127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6. What is traded on the NCDEX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a) Bank loan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b) Agricultural commodities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c) Foreign currency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Gold jewelry</w:t>
      </w:r>
    </w:p>
    <w:p w:rsidR="00CA610A" w:rsidRPr="00CA610A" w:rsidRDefault="00CA610A" w:rsidP="00CA610A">
      <w:pPr>
        <w:ind w:left="2127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7. What is a main function of NSE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a) Conducting exam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b) Facilitating electronic trading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c) Building school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Manufacturing goods</w:t>
      </w:r>
    </w:p>
    <w:p w:rsidR="00CA610A" w:rsidRPr="00CA610A" w:rsidRDefault="00CA610A" w:rsidP="00CA610A">
      <w:pPr>
        <w:rPr>
          <w:rFonts w:ascii="Trebuchet MS" w:hAnsi="Trebuchet MS"/>
        </w:rPr>
      </w:pPr>
      <w:r>
        <w:rPr>
          <w:rFonts w:ascii="Trebuchet MS" w:hAnsi="Trebuchet MS"/>
        </w:rPr>
        <w:lastRenderedPageBreak/>
        <w:t xml:space="preserve">                             </w:t>
      </w:r>
      <w:r w:rsidRPr="00CA610A">
        <w:rPr>
          <w:rFonts w:ascii="Trebuchet MS" w:hAnsi="Trebuchet MS"/>
        </w:rPr>
        <w:t>8. What kind of products does BSE deal with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a) Only vegetable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b) Stocks, bonds, and derivatives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c) Furnitur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Loan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9. What is MCX’s specialty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a) Mutual fund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b) Commodity trading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c) Banking service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Housing finance</w:t>
      </w:r>
    </w:p>
    <w:p w:rsidR="00CA610A" w:rsidRPr="00CA610A" w:rsidRDefault="00CA610A" w:rsidP="00CA610A">
      <w:pPr>
        <w:ind w:left="2127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10. NCDEX helps in trading of which type of futures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a) Oil future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b) Stock future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c) Agricultural futures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Currency futures</w:t>
      </w:r>
    </w:p>
    <w:p w:rsidR="00CA610A" w:rsidRPr="00CA610A" w:rsidRDefault="00CA610A" w:rsidP="00CA610A">
      <w:pPr>
        <w:ind w:left="2127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11. What is one role of NCDEX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a) Movie production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b) Trading agricultural products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c) Building house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Exporting good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12. What does MCX stand for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proofErr w:type="gramStart"/>
      <w:r w:rsidRPr="00CA610A">
        <w:rPr>
          <w:rFonts w:ascii="Trebuchet MS" w:hAnsi="Trebuchet MS"/>
        </w:rPr>
        <w:t>a</w:t>
      </w:r>
      <w:proofErr w:type="gramEnd"/>
      <w:r w:rsidRPr="00CA610A">
        <w:rPr>
          <w:rFonts w:ascii="Trebuchet MS" w:hAnsi="Trebuchet MS"/>
        </w:rPr>
        <w:t xml:space="preserve">) Multi Commodity Exchange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b) Market Commodity Exchang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proofErr w:type="gramStart"/>
      <w:r w:rsidRPr="00CA610A">
        <w:rPr>
          <w:rFonts w:ascii="Trebuchet MS" w:hAnsi="Trebuchet MS"/>
        </w:rPr>
        <w:t>c</w:t>
      </w:r>
      <w:proofErr w:type="gramEnd"/>
      <w:r w:rsidRPr="00CA610A">
        <w:rPr>
          <w:rFonts w:ascii="Trebuchet MS" w:hAnsi="Trebuchet MS"/>
        </w:rPr>
        <w:t>) Multi Currency Exchang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Main Commodity Exchange</w:t>
      </w:r>
    </w:p>
    <w:p w:rsidR="00CA610A" w:rsidRPr="00CA610A" w:rsidRDefault="00CA610A" w:rsidP="00CA610A">
      <w:pPr>
        <w:ind w:left="2127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13. What does NCDEX stand for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a) National Commodity and Derivatives Exchange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b) New Curren</w:t>
      </w:r>
      <w:r>
        <w:rPr>
          <w:rFonts w:ascii="Trebuchet MS" w:hAnsi="Trebuchet MS"/>
        </w:rPr>
        <w:t>cy and Dollar Exchang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c) National Cash and Derivatives Exchang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None of the above</w:t>
      </w:r>
    </w:p>
    <w:p w:rsidR="00CA610A" w:rsidRPr="00CA610A" w:rsidRDefault="00CA610A" w:rsidP="00CA610A">
      <w:pPr>
        <w:ind w:left="2127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t>14. What does BSE help maintain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a) School rule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b) Market standards and regulations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c) Traffic signal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Hospital service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</w:p>
    <w:p w:rsidR="00CA610A" w:rsidRPr="00CA610A" w:rsidRDefault="00CA610A" w:rsidP="00CA610A">
      <w:pPr>
        <w:ind w:left="2127"/>
        <w:rPr>
          <w:rFonts w:ascii="Trebuchet MS" w:hAnsi="Trebuchet MS"/>
        </w:rPr>
      </w:pPr>
      <w:r w:rsidRPr="00CA610A">
        <w:rPr>
          <w:rFonts w:ascii="Trebuchet MS" w:hAnsi="Trebuchet MS"/>
        </w:rPr>
        <w:lastRenderedPageBreak/>
        <w:t>15. What is the common goal of NSE, BSE, MCX, and NCDEX?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a) To entertain people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 xml:space="preserve">b) To protect investors and keep markets stable 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c) To sell products</w:t>
      </w:r>
    </w:p>
    <w:p w:rsidR="00CA610A" w:rsidRPr="00CA610A" w:rsidRDefault="00CA610A" w:rsidP="00CA610A">
      <w:pPr>
        <w:ind w:left="2694"/>
        <w:rPr>
          <w:rFonts w:ascii="Trebuchet MS" w:hAnsi="Trebuchet MS"/>
        </w:rPr>
      </w:pPr>
      <w:r w:rsidRPr="00CA610A">
        <w:rPr>
          <w:rFonts w:ascii="Trebuchet MS" w:hAnsi="Trebuchet MS"/>
        </w:rPr>
        <w:t>d) To run banks</w:t>
      </w:r>
    </w:p>
    <w:p w:rsidR="00C05F8A" w:rsidRPr="000B32E7" w:rsidRDefault="00C05F8A" w:rsidP="00CA610A">
      <w:pPr>
        <w:ind w:left="2127"/>
        <w:rPr>
          <w:rFonts w:ascii="Trebuchet MS" w:hAnsi="Trebuchet MS"/>
        </w:rPr>
      </w:pPr>
    </w:p>
    <w:sectPr w:rsidR="00C05F8A" w:rsidRPr="000B32E7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E419F" w:rsidRDefault="008E419F">
      <w:r>
        <w:separator/>
      </w:r>
    </w:p>
  </w:endnote>
  <w:endnote w:type="continuationSeparator" w:id="0">
    <w:p w:rsidR="008E419F" w:rsidRDefault="008E419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1C404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1C4048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D82067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D82067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E419F" w:rsidRDefault="008E419F">
      <w:r>
        <w:separator/>
      </w:r>
    </w:p>
  </w:footnote>
  <w:footnote w:type="continuationSeparator" w:id="0">
    <w:p w:rsidR="008E419F" w:rsidRDefault="008E419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1C4048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1C4048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82067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1C4048" w:rsidP="00724FC1">
    <w:pPr>
      <w:pStyle w:val="Header"/>
    </w:pPr>
    <w:r w:rsidRPr="001C4048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7444E0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Advanced Accounting</w:t>
                </w:r>
              </w:p>
            </w:txbxContent>
          </v:textbox>
        </v:shape>
      </w:pict>
    </w:r>
    <w:r w:rsidRPr="001C4048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CA610A" w:rsidRDefault="00CA610A" w:rsidP="006551B5">
                <w:pPr>
                  <w:jc w:val="center"/>
                  <w:rPr>
                    <w:rFonts w:ascii="Trebuchet MS" w:hAnsi="Trebuchet MS"/>
                    <w:b/>
                    <w:color w:val="FFFFFF" w:themeColor="background1"/>
                    <w:sz w:val="36"/>
                  </w:rPr>
                </w:pPr>
                <w:r w:rsidRPr="00CA610A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Stock Exchange Authorities in India</w:t>
                </w:r>
              </w:p>
              <w:p w:rsidR="00D3252D" w:rsidRPr="00CA610A" w:rsidRDefault="00D3252D" w:rsidP="006551B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8"/>
                    <w:szCs w:val="28"/>
                  </w:rPr>
                </w:pPr>
              </w:p>
            </w:txbxContent>
          </v:textbox>
        </v:shape>
      </w:pict>
    </w:r>
    <w:r w:rsidRPr="001C4048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C4048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1C4048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1C404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32770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47F2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32E7"/>
    <w:rsid w:val="000B5292"/>
    <w:rsid w:val="000C5BC2"/>
    <w:rsid w:val="000C7C15"/>
    <w:rsid w:val="000D11EA"/>
    <w:rsid w:val="000D208C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C4048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33660"/>
    <w:rsid w:val="0024282C"/>
    <w:rsid w:val="00245C30"/>
    <w:rsid w:val="002510B5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87ECA"/>
    <w:rsid w:val="00291959"/>
    <w:rsid w:val="00292A35"/>
    <w:rsid w:val="00294D0C"/>
    <w:rsid w:val="002A61FD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4793"/>
    <w:rsid w:val="0033322D"/>
    <w:rsid w:val="00337925"/>
    <w:rsid w:val="0034714B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A4929"/>
    <w:rsid w:val="003B1A82"/>
    <w:rsid w:val="003B736C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0595"/>
    <w:rsid w:val="004342B7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5ABC"/>
    <w:rsid w:val="004B6D1C"/>
    <w:rsid w:val="004C1365"/>
    <w:rsid w:val="004D1C3A"/>
    <w:rsid w:val="004D61FD"/>
    <w:rsid w:val="004D63D5"/>
    <w:rsid w:val="004D6E79"/>
    <w:rsid w:val="004E2B8C"/>
    <w:rsid w:val="004F1602"/>
    <w:rsid w:val="004F2E94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B9D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A48F0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15C4C"/>
    <w:rsid w:val="00620DA3"/>
    <w:rsid w:val="006215A6"/>
    <w:rsid w:val="00625E0E"/>
    <w:rsid w:val="00632CDF"/>
    <w:rsid w:val="0064187E"/>
    <w:rsid w:val="00646560"/>
    <w:rsid w:val="00654116"/>
    <w:rsid w:val="006551B5"/>
    <w:rsid w:val="00656BEB"/>
    <w:rsid w:val="00660038"/>
    <w:rsid w:val="00680BC9"/>
    <w:rsid w:val="006810C9"/>
    <w:rsid w:val="00684DCB"/>
    <w:rsid w:val="00697F40"/>
    <w:rsid w:val="006A71BF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2533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444E0"/>
    <w:rsid w:val="0075217E"/>
    <w:rsid w:val="00756198"/>
    <w:rsid w:val="0076008C"/>
    <w:rsid w:val="007607AE"/>
    <w:rsid w:val="00761A7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19F"/>
    <w:rsid w:val="008E4D59"/>
    <w:rsid w:val="008F5F5B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65D51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D43F9"/>
    <w:rsid w:val="00AE282B"/>
    <w:rsid w:val="00AE38A1"/>
    <w:rsid w:val="00AE6785"/>
    <w:rsid w:val="00AF13AB"/>
    <w:rsid w:val="00AF2693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14FF"/>
    <w:rsid w:val="00C24E90"/>
    <w:rsid w:val="00C2511B"/>
    <w:rsid w:val="00C2618D"/>
    <w:rsid w:val="00C26E75"/>
    <w:rsid w:val="00C34DC7"/>
    <w:rsid w:val="00C47B08"/>
    <w:rsid w:val="00C5272E"/>
    <w:rsid w:val="00C607A5"/>
    <w:rsid w:val="00C6168F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A610A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DF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252D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2067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290E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5F7FD1-40DB-4498-9479-858FD1884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4</cp:revision>
  <cp:lastPrinted>2025-06-10T06:34:00Z</cp:lastPrinted>
  <dcterms:created xsi:type="dcterms:W3CDTF">2025-06-10T06:32:00Z</dcterms:created>
  <dcterms:modified xsi:type="dcterms:W3CDTF">2025-06-10T06:34:00Z</dcterms:modified>
</cp:coreProperties>
</file>